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22ABD" w14:textId="3BD963FD" w:rsidR="002D2541" w:rsidRPr="00203EAA" w:rsidRDefault="004D1034" w:rsidP="004D1034">
      <w:pPr>
        <w:spacing w:after="0" w:line="276" w:lineRule="auto"/>
        <w:ind w:left="-567" w:right="-755"/>
        <w:rPr>
          <w:rFonts w:ascii="Arial" w:hAnsi="Arial" w:cs="Arial"/>
          <w:b/>
          <w:bCs/>
          <w:sz w:val="20"/>
          <w:szCs w:val="20"/>
          <w:lang w:val="en-US"/>
        </w:rPr>
      </w:pPr>
      <w:r w:rsidRPr="00203EAA">
        <w:rPr>
          <w:rFonts w:ascii="Arial" w:hAnsi="Arial" w:cs="Arial"/>
          <w:b/>
          <w:bCs/>
          <w:sz w:val="20"/>
          <w:szCs w:val="20"/>
          <w:lang w:val="en-US"/>
        </w:rPr>
        <w:t>Table S1. Univariate analysis showing factors associated with maternal satisfaction with antenatal care in public health centers.</w:t>
      </w:r>
    </w:p>
    <w:p w14:paraId="31C5F688" w14:textId="77777777" w:rsidR="004D1034" w:rsidRPr="00203EAA" w:rsidRDefault="004D1034" w:rsidP="004D1034">
      <w:pPr>
        <w:spacing w:after="0" w:line="276" w:lineRule="auto"/>
        <w:ind w:left="-567" w:right="-755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28CBE503" w14:textId="2776E40D" w:rsidR="004D1034" w:rsidRPr="00203EAA" w:rsidRDefault="00E44269" w:rsidP="000578CA">
      <w:pPr>
        <w:pStyle w:val="ListParagraph"/>
        <w:spacing w:after="0" w:line="276" w:lineRule="auto"/>
        <w:ind w:left="-426" w:right="-755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  <w:r w:rsidRPr="00203EAA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General facility satisfaction</w:t>
      </w:r>
    </w:p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683"/>
        <w:gridCol w:w="2936"/>
        <w:gridCol w:w="3587"/>
      </w:tblGrid>
      <w:tr w:rsidR="002D2541" w:rsidRPr="00203EAA" w14:paraId="6509085C" w14:textId="77777777" w:rsidTr="006C004C">
        <w:trPr>
          <w:trHeight w:val="282"/>
        </w:trPr>
        <w:tc>
          <w:tcPr>
            <w:tcW w:w="3683" w:type="dxa"/>
            <w:vMerge w:val="restar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9E776B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65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6D5806C8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General Satisfaction </w:t>
            </w:r>
          </w:p>
        </w:tc>
      </w:tr>
      <w:tr w:rsidR="002D2541" w:rsidRPr="00203EAA" w14:paraId="2B392521" w14:textId="77777777" w:rsidTr="006C004C">
        <w:trPr>
          <w:trHeight w:val="382"/>
        </w:trPr>
        <w:tc>
          <w:tcPr>
            <w:tcW w:w="3683" w:type="dxa"/>
            <w:vMerge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2692AC3B" w14:textId="77777777" w:rsidR="002D2541" w:rsidRPr="00203EAA" w:rsidRDefault="002D2541" w:rsidP="002D2541">
            <w:pPr>
              <w:spacing w:after="0" w:line="276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E6221B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tisfaction with operating hours</w:t>
            </w:r>
          </w:p>
        </w:tc>
        <w:tc>
          <w:tcPr>
            <w:tcW w:w="3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0EB75B60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tisfaction with cleanliness</w:t>
            </w:r>
          </w:p>
        </w:tc>
      </w:tr>
      <w:tr w:rsidR="002D2541" w:rsidRPr="00203EAA" w14:paraId="1C607D12" w14:textId="77777777" w:rsidTr="006C004C">
        <w:trPr>
          <w:trHeight w:val="307"/>
        </w:trPr>
        <w:tc>
          <w:tcPr>
            <w:tcW w:w="3683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21FC1" w14:textId="77777777" w:rsidR="002D2541" w:rsidRPr="00203EAA" w:rsidRDefault="002D2541" w:rsidP="002D2541">
            <w:pPr>
              <w:spacing w:after="0" w:line="276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9914DE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 (95% CI)</w:t>
            </w:r>
          </w:p>
        </w:tc>
        <w:tc>
          <w:tcPr>
            <w:tcW w:w="3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4AC255C0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 (95% CI)</w:t>
            </w:r>
          </w:p>
        </w:tc>
      </w:tr>
      <w:tr w:rsidR="002D2541" w:rsidRPr="00203EAA" w14:paraId="6DB280A2" w14:textId="77777777" w:rsidTr="006C004C">
        <w:trPr>
          <w:trHeight w:val="182"/>
        </w:trPr>
        <w:tc>
          <w:tcPr>
            <w:tcW w:w="368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AAD89B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ge</w:t>
            </w:r>
          </w:p>
        </w:tc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448D93" w14:textId="4435503C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0.96 (0.90 - 1.02) </w:t>
            </w:r>
          </w:p>
        </w:tc>
        <w:tc>
          <w:tcPr>
            <w:tcW w:w="3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3DF7FD05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02 (0.98 - 1.05)</w:t>
            </w:r>
          </w:p>
        </w:tc>
      </w:tr>
      <w:tr w:rsidR="002D2541" w:rsidRPr="00203EAA" w14:paraId="304AA9C9" w14:textId="77777777" w:rsidTr="006C004C">
        <w:trPr>
          <w:trHeight w:val="294"/>
        </w:trPr>
        <w:tc>
          <w:tcPr>
            <w:tcW w:w="36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FDA7A8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men's occupation</w:t>
            </w:r>
          </w:p>
        </w:tc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15CBF2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358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3DDCC2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</w:tr>
      <w:tr w:rsidR="002D2541" w:rsidRPr="00203EAA" w14:paraId="60ED0FC1" w14:textId="77777777" w:rsidTr="006C004C">
        <w:trPr>
          <w:trHeight w:val="331"/>
        </w:trPr>
        <w:tc>
          <w:tcPr>
            <w:tcW w:w="36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605D69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t working</w:t>
            </w:r>
          </w:p>
        </w:tc>
        <w:tc>
          <w:tcPr>
            <w:tcW w:w="29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EC535E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35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472F43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</w:tr>
      <w:tr w:rsidR="002D2541" w:rsidRPr="00203EAA" w14:paraId="641199D2" w14:textId="77777777" w:rsidTr="006C004C">
        <w:trPr>
          <w:trHeight w:val="119"/>
        </w:trPr>
        <w:tc>
          <w:tcPr>
            <w:tcW w:w="3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8246F8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rking</w:t>
            </w:r>
          </w:p>
        </w:tc>
        <w:tc>
          <w:tcPr>
            <w:tcW w:w="2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E94220" w14:textId="4C53DE7F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.26 (1.21 - 22.81)</w:t>
            </w:r>
          </w:p>
        </w:tc>
        <w:tc>
          <w:tcPr>
            <w:tcW w:w="35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9AC201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91 (0.60 - 1.37)</w:t>
            </w:r>
          </w:p>
        </w:tc>
      </w:tr>
      <w:tr w:rsidR="002D2541" w:rsidRPr="00203EAA" w14:paraId="0BB35513" w14:textId="77777777" w:rsidTr="006C004C">
        <w:trPr>
          <w:trHeight w:val="294"/>
        </w:trPr>
        <w:tc>
          <w:tcPr>
            <w:tcW w:w="36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46F811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men's Education</w:t>
            </w:r>
          </w:p>
        </w:tc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A7516F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358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EBDE12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</w:tr>
      <w:tr w:rsidR="002D2541" w:rsidRPr="00203EAA" w14:paraId="5F095AE1" w14:textId="77777777" w:rsidTr="006C004C">
        <w:trPr>
          <w:trHeight w:val="294"/>
        </w:trPr>
        <w:tc>
          <w:tcPr>
            <w:tcW w:w="36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D3692E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lliterate</w:t>
            </w:r>
          </w:p>
        </w:tc>
        <w:tc>
          <w:tcPr>
            <w:tcW w:w="29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76FB27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35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8DE14E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</w:tr>
      <w:tr w:rsidR="002D2541" w:rsidRPr="00203EAA" w14:paraId="7C8067E2" w14:textId="77777777" w:rsidTr="006C004C">
        <w:trPr>
          <w:trHeight w:val="57"/>
        </w:trPr>
        <w:tc>
          <w:tcPr>
            <w:tcW w:w="3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F05929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iterate</w:t>
            </w:r>
          </w:p>
        </w:tc>
        <w:tc>
          <w:tcPr>
            <w:tcW w:w="2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993132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85 (0.35 - 2.11)</w:t>
            </w:r>
          </w:p>
        </w:tc>
        <w:tc>
          <w:tcPr>
            <w:tcW w:w="35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010096" w14:textId="600042CC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52 (0.34 - 0.78)</w:t>
            </w:r>
          </w:p>
        </w:tc>
      </w:tr>
      <w:tr w:rsidR="002D2541" w:rsidRPr="00203EAA" w14:paraId="4469584A" w14:textId="77777777" w:rsidTr="006C004C">
        <w:trPr>
          <w:trHeight w:val="294"/>
        </w:trPr>
        <w:tc>
          <w:tcPr>
            <w:tcW w:w="36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1E50CB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ity</w:t>
            </w:r>
          </w:p>
        </w:tc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0E7A26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358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70EE0D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</w:tr>
      <w:tr w:rsidR="002D2541" w:rsidRPr="00203EAA" w14:paraId="703F8F44" w14:textId="77777777" w:rsidTr="006C004C">
        <w:trPr>
          <w:trHeight w:val="325"/>
        </w:trPr>
        <w:tc>
          <w:tcPr>
            <w:tcW w:w="36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6CFA7C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ulti Parous</w:t>
            </w:r>
          </w:p>
        </w:tc>
        <w:tc>
          <w:tcPr>
            <w:tcW w:w="29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D2143B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35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5EE337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</w:tr>
      <w:tr w:rsidR="002D2541" w:rsidRPr="00203EAA" w14:paraId="71B3725B" w14:textId="77777777" w:rsidTr="006C004C">
        <w:trPr>
          <w:trHeight w:val="176"/>
        </w:trPr>
        <w:tc>
          <w:tcPr>
            <w:tcW w:w="3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681F2F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ry Parous</w:t>
            </w:r>
          </w:p>
        </w:tc>
        <w:tc>
          <w:tcPr>
            <w:tcW w:w="2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81351A" w14:textId="29C74C32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kern w:val="0"/>
                <w:sz w:val="20"/>
                <w:szCs w:val="20"/>
                <w:lang w:eastAsia="en-GB"/>
                <w14:ligatures w14:val="none"/>
              </w:rPr>
              <w:t>1.97 (0.57 - 6.78)</w:t>
            </w:r>
          </w:p>
        </w:tc>
        <w:tc>
          <w:tcPr>
            <w:tcW w:w="35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EF6EB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02 (0.64 - 1.62)</w:t>
            </w:r>
          </w:p>
        </w:tc>
      </w:tr>
    </w:tbl>
    <w:p w14:paraId="1D4A8254" w14:textId="110D8EF6" w:rsidR="002D2541" w:rsidRPr="00203EAA" w:rsidRDefault="002D2541" w:rsidP="002D2541">
      <w:pPr>
        <w:spacing w:after="0" w:line="276" w:lineRule="auto"/>
        <w:rPr>
          <w:rFonts w:ascii="Arial" w:hAnsi="Arial" w:cs="Arial"/>
          <w:sz w:val="20"/>
          <w:szCs w:val="20"/>
          <w:lang w:val="en-US"/>
        </w:rPr>
      </w:pPr>
    </w:p>
    <w:p w14:paraId="4266D298" w14:textId="77777777" w:rsidR="005D1B90" w:rsidRPr="00203EAA" w:rsidRDefault="005D1B90" w:rsidP="002D2541">
      <w:pPr>
        <w:spacing w:after="0" w:line="276" w:lineRule="auto"/>
        <w:rPr>
          <w:rFonts w:ascii="Arial" w:hAnsi="Arial" w:cs="Arial"/>
          <w:sz w:val="20"/>
          <w:szCs w:val="20"/>
          <w:lang w:val="en-US"/>
        </w:rPr>
      </w:pPr>
    </w:p>
    <w:p w14:paraId="4EF17488" w14:textId="4968A512" w:rsidR="002D2541" w:rsidRPr="00203EAA" w:rsidRDefault="000578CA" w:rsidP="006C004C">
      <w:pPr>
        <w:spacing w:after="0" w:line="276" w:lineRule="auto"/>
        <w:ind w:left="-426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  <w:r w:rsidRPr="00203EAA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Article 2 - Right to information</w:t>
      </w:r>
    </w:p>
    <w:tbl>
      <w:tblPr>
        <w:tblW w:w="10307" w:type="dxa"/>
        <w:tblInd w:w="-572" w:type="dxa"/>
        <w:tblLook w:val="04A0" w:firstRow="1" w:lastRow="0" w:firstColumn="1" w:lastColumn="0" w:noHBand="0" w:noVBand="1"/>
      </w:tblPr>
      <w:tblGrid>
        <w:gridCol w:w="2339"/>
        <w:gridCol w:w="1622"/>
        <w:gridCol w:w="1548"/>
        <w:gridCol w:w="1661"/>
        <w:gridCol w:w="1567"/>
        <w:gridCol w:w="1570"/>
      </w:tblGrid>
      <w:tr w:rsidR="0062080B" w:rsidRPr="00203EAA" w14:paraId="6398F246" w14:textId="1E111971" w:rsidTr="006C004C">
        <w:trPr>
          <w:trHeight w:val="281"/>
        </w:trPr>
        <w:tc>
          <w:tcPr>
            <w:tcW w:w="2339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A8ACBC" w14:textId="77777777" w:rsidR="0062080B" w:rsidRPr="00203EAA" w:rsidRDefault="0062080B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79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109C428" w14:textId="51F7A290" w:rsidR="0062080B" w:rsidRPr="00203EAA" w:rsidRDefault="0062080B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ight to Information</w:t>
            </w:r>
          </w:p>
        </w:tc>
      </w:tr>
      <w:tr w:rsidR="006C004C" w:rsidRPr="00203EAA" w14:paraId="6E8011FB" w14:textId="3EB6E1EC" w:rsidTr="005D1B90">
        <w:trPr>
          <w:trHeight w:val="1196"/>
        </w:trPr>
        <w:tc>
          <w:tcPr>
            <w:tcW w:w="2339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D935605" w14:textId="77777777" w:rsidR="0062080B" w:rsidRPr="00203EAA" w:rsidRDefault="0062080B" w:rsidP="0062080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5801EB" w14:textId="77777777" w:rsidR="0062080B" w:rsidRPr="00203EAA" w:rsidRDefault="0062080B" w:rsidP="0062080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tisfaction with understanding the need for examination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4E50D8" w14:textId="77777777" w:rsidR="0062080B" w:rsidRPr="00203EAA" w:rsidRDefault="0062080B" w:rsidP="0062080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mission for procedures (took consent)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68EE63" w14:textId="5A8A6CDD" w:rsidR="0062080B" w:rsidRPr="00203EAA" w:rsidRDefault="0062080B" w:rsidP="0062080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tisfaction with birth preparedness counselling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A2F1B5" w14:textId="0B7F351A" w:rsidR="0062080B" w:rsidRPr="00203EAA" w:rsidRDefault="0062080B" w:rsidP="0062080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tisfaction with healthy pregnancy counselling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60373" w14:textId="2A24DF9E" w:rsidR="0062080B" w:rsidRPr="00203EAA" w:rsidRDefault="0062080B" w:rsidP="0062080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tisfaction with nutrition counselling</w:t>
            </w:r>
          </w:p>
        </w:tc>
      </w:tr>
      <w:tr w:rsidR="006C004C" w:rsidRPr="00203EAA" w14:paraId="06762E42" w14:textId="46BF135E" w:rsidTr="005D1B90">
        <w:trPr>
          <w:trHeight w:val="36"/>
        </w:trPr>
        <w:tc>
          <w:tcPr>
            <w:tcW w:w="2339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ECE23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76DA2B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 (95% CI)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9CB270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 (95% CI)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F3AE80" w14:textId="63A37A93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 (95% CI)</w:t>
            </w:r>
          </w:p>
        </w:tc>
        <w:tc>
          <w:tcPr>
            <w:tcW w:w="1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346F2F" w14:textId="11A252DD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 (95% CI)</w:t>
            </w: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6C6A8" w14:textId="1B51AC9F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 (95% CI)</w:t>
            </w:r>
          </w:p>
        </w:tc>
      </w:tr>
      <w:tr w:rsidR="006C004C" w:rsidRPr="00203EAA" w14:paraId="064218CA" w14:textId="3B0FD5C7" w:rsidTr="005D1B90">
        <w:trPr>
          <w:trHeight w:val="115"/>
        </w:trPr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D95CF5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ge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D0320A" w14:textId="357D1E53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01 (0.99 - 1.03)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1CA066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01 (0.99 - 1.03)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1BD64E" w14:textId="27581C6A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01 (0.98 - 1.04)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967B38" w14:textId="7A46E160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98 (0.96 - 1.00) *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88F65A" w14:textId="0C411C09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99 (0.97 - 1.01)</w:t>
            </w:r>
          </w:p>
        </w:tc>
      </w:tr>
      <w:tr w:rsidR="006C004C" w:rsidRPr="00203EAA" w14:paraId="1F5E416E" w14:textId="465FCA57" w:rsidTr="005D1B90">
        <w:trPr>
          <w:trHeight w:val="293"/>
        </w:trPr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BDA58C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men's occupation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84AD1E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F2601E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39C0F82B" w14:textId="38DD37FF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4E671706" w14:textId="19BA0A5B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63E237CE" w14:textId="112BFAEF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</w:tr>
      <w:tr w:rsidR="006C004C" w:rsidRPr="00203EAA" w14:paraId="541922AC" w14:textId="7883CF9F" w:rsidTr="005D1B90">
        <w:trPr>
          <w:trHeight w:val="332"/>
        </w:trPr>
        <w:tc>
          <w:tcPr>
            <w:tcW w:w="23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00ED54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t working</w:t>
            </w:r>
          </w:p>
        </w:tc>
        <w:tc>
          <w:tcPr>
            <w:tcW w:w="16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9D9D97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15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B356E4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1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251CE035" w14:textId="5F466D4D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1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4CD487DC" w14:textId="2BDC11F1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73C0F547" w14:textId="34A924C4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</w:tr>
      <w:tr w:rsidR="006C004C" w:rsidRPr="00203EAA" w14:paraId="175F4EBF" w14:textId="4C8EA1FF" w:rsidTr="005D1B90">
        <w:trPr>
          <w:trHeight w:val="56"/>
        </w:trPr>
        <w:tc>
          <w:tcPr>
            <w:tcW w:w="2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540303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rking</w:t>
            </w:r>
          </w:p>
        </w:tc>
        <w:tc>
          <w:tcPr>
            <w:tcW w:w="1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0484D3" w14:textId="1C0126B4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76 (0.58 - 0.99)</w:t>
            </w:r>
          </w:p>
        </w:tc>
        <w:tc>
          <w:tcPr>
            <w:tcW w:w="15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685A5C" w14:textId="10763D2F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58 (0.44 - 0.76)</w:t>
            </w:r>
          </w:p>
        </w:tc>
        <w:tc>
          <w:tcPr>
            <w:tcW w:w="1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1D5F52" w14:textId="57F4415A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73 (0.48 - 1.11) **</w:t>
            </w:r>
          </w:p>
        </w:tc>
        <w:tc>
          <w:tcPr>
            <w:tcW w:w="1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01CF24" w14:textId="507C04D8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.01(2.09 - 4.32) *</w:t>
            </w: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E9A18F" w14:textId="050F6ABF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0.57 (0.43 - 0.75) </w:t>
            </w:r>
          </w:p>
        </w:tc>
      </w:tr>
      <w:tr w:rsidR="006C004C" w:rsidRPr="00203EAA" w14:paraId="61ADAE4B" w14:textId="1BE7B056" w:rsidTr="005D1B90">
        <w:trPr>
          <w:trHeight w:val="293"/>
        </w:trPr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5CA843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men's Education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AFF8FF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EFFC45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2C6C2E84" w14:textId="6BB3752E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97CBEF8" w14:textId="5EA3641D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22648E5D" w14:textId="3D4496DC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</w:tr>
      <w:tr w:rsidR="006C004C" w:rsidRPr="00203EAA" w14:paraId="0AA8D327" w14:textId="06B64554" w:rsidTr="005D1B90">
        <w:trPr>
          <w:trHeight w:val="293"/>
        </w:trPr>
        <w:tc>
          <w:tcPr>
            <w:tcW w:w="23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045B2C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lliterate</w:t>
            </w:r>
          </w:p>
        </w:tc>
        <w:tc>
          <w:tcPr>
            <w:tcW w:w="16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2A7E5A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15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3E1498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1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5E507E3C" w14:textId="0B5C4619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1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32926F33" w14:textId="6DF9EE31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198E5C31" w14:textId="2833C816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</w:tr>
      <w:tr w:rsidR="006C004C" w:rsidRPr="00203EAA" w14:paraId="299747C1" w14:textId="057391E1" w:rsidTr="005D1B90">
        <w:trPr>
          <w:trHeight w:val="56"/>
        </w:trPr>
        <w:tc>
          <w:tcPr>
            <w:tcW w:w="2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B94109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iterate</w:t>
            </w:r>
          </w:p>
        </w:tc>
        <w:tc>
          <w:tcPr>
            <w:tcW w:w="1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009CC9" w14:textId="733684FB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69 (1.28 - 2.22)</w:t>
            </w:r>
          </w:p>
        </w:tc>
        <w:tc>
          <w:tcPr>
            <w:tcW w:w="15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B8C6E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08 (0.82 - 1.42)</w:t>
            </w:r>
          </w:p>
        </w:tc>
        <w:tc>
          <w:tcPr>
            <w:tcW w:w="1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F17171" w14:textId="658FB840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31 (0.89 - 1.94) **</w:t>
            </w:r>
          </w:p>
        </w:tc>
        <w:tc>
          <w:tcPr>
            <w:tcW w:w="1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FBF705" w14:textId="559C5B4C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02 (0.74 - 1.39)</w:t>
            </w: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B0228E" w14:textId="3B7EE4AC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1.57 (1.19 - 2.06) </w:t>
            </w:r>
          </w:p>
        </w:tc>
      </w:tr>
      <w:tr w:rsidR="006C004C" w:rsidRPr="00203EAA" w14:paraId="5803F140" w14:textId="292A75CF" w:rsidTr="005D1B90">
        <w:trPr>
          <w:trHeight w:val="293"/>
        </w:trPr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A89141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ity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D931CB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582804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5C538D26" w14:textId="177F6E5E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4BEB6EFD" w14:textId="0EB9C253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5CF63FF8" w14:textId="0760AA25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</w:tr>
      <w:tr w:rsidR="006C004C" w:rsidRPr="00203EAA" w14:paraId="345EE87C" w14:textId="6E00E8A7" w:rsidTr="005D1B90">
        <w:trPr>
          <w:trHeight w:val="443"/>
        </w:trPr>
        <w:tc>
          <w:tcPr>
            <w:tcW w:w="23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4B0F40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ulti Parous</w:t>
            </w:r>
          </w:p>
        </w:tc>
        <w:tc>
          <w:tcPr>
            <w:tcW w:w="16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94CC6A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15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72C0E6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1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1122A086" w14:textId="226C0591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1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4B85F9F" w14:textId="251E410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33EA4D86" w14:textId="14B1699C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</w:tr>
      <w:tr w:rsidR="006C004C" w:rsidRPr="00203EAA" w14:paraId="5605CDAF" w14:textId="3EACD516" w:rsidTr="005D1B90">
        <w:trPr>
          <w:trHeight w:val="138"/>
        </w:trPr>
        <w:tc>
          <w:tcPr>
            <w:tcW w:w="2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09A7FA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ry Parous</w:t>
            </w:r>
          </w:p>
        </w:tc>
        <w:tc>
          <w:tcPr>
            <w:tcW w:w="1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7DEDDF" w14:textId="2D14C27F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79 (0.59 - 1.07)</w:t>
            </w:r>
          </w:p>
        </w:tc>
        <w:tc>
          <w:tcPr>
            <w:tcW w:w="15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1B6BDD" w14:textId="77777777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17 (0.86 - 1.59)</w:t>
            </w:r>
          </w:p>
        </w:tc>
        <w:tc>
          <w:tcPr>
            <w:tcW w:w="1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7CC968" w14:textId="752D44C2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ind w:left="-256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98 (0.63 - 1.53)</w:t>
            </w:r>
          </w:p>
        </w:tc>
        <w:tc>
          <w:tcPr>
            <w:tcW w:w="1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52E06D" w14:textId="64B3C46E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ind w:left="-65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48 (1.03 - 2.13) *</w:t>
            </w: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778ACE" w14:textId="5F8396D6" w:rsidR="0062080B" w:rsidRPr="00203EAA" w:rsidRDefault="0062080B" w:rsidP="0062080B">
            <w:pPr>
              <w:tabs>
                <w:tab w:val="left" w:pos="5103"/>
                <w:tab w:val="left" w:pos="5387"/>
              </w:tabs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87 (0.64 - 1.18)</w:t>
            </w:r>
          </w:p>
        </w:tc>
      </w:tr>
    </w:tbl>
    <w:p w14:paraId="2F6202B7" w14:textId="77777777" w:rsidR="002D2541" w:rsidRPr="00203EAA" w:rsidRDefault="002D2541" w:rsidP="0062080B">
      <w:pPr>
        <w:tabs>
          <w:tab w:val="left" w:pos="5103"/>
          <w:tab w:val="left" w:pos="5387"/>
        </w:tabs>
        <w:spacing w:after="0" w:line="276" w:lineRule="auto"/>
        <w:rPr>
          <w:rFonts w:ascii="Arial" w:hAnsi="Arial" w:cs="Arial"/>
          <w:sz w:val="20"/>
          <w:szCs w:val="20"/>
          <w:lang w:val="en-US"/>
        </w:rPr>
      </w:pPr>
    </w:p>
    <w:p w14:paraId="52CDB673" w14:textId="77777777" w:rsidR="004912DC" w:rsidRPr="00203EAA" w:rsidRDefault="004912DC" w:rsidP="002D2541">
      <w:pPr>
        <w:spacing w:after="0" w:line="276" w:lineRule="auto"/>
        <w:rPr>
          <w:rFonts w:ascii="Arial" w:hAnsi="Arial" w:cs="Arial"/>
          <w:sz w:val="20"/>
          <w:szCs w:val="20"/>
          <w:lang w:val="en-US"/>
        </w:rPr>
      </w:pPr>
    </w:p>
    <w:p w14:paraId="5162A42D" w14:textId="5DC2E10B" w:rsidR="006C004C" w:rsidRDefault="006C004C" w:rsidP="002D2541">
      <w:pPr>
        <w:spacing w:after="0" w:line="276" w:lineRule="auto"/>
        <w:rPr>
          <w:rFonts w:ascii="Arial" w:hAnsi="Arial" w:cs="Arial"/>
          <w:sz w:val="20"/>
          <w:szCs w:val="20"/>
          <w:lang w:val="en-US"/>
        </w:rPr>
      </w:pPr>
    </w:p>
    <w:p w14:paraId="18405CC2" w14:textId="78333851" w:rsidR="00203EAA" w:rsidRDefault="00203EAA" w:rsidP="002D2541">
      <w:pPr>
        <w:spacing w:after="0" w:line="276" w:lineRule="auto"/>
        <w:rPr>
          <w:rFonts w:ascii="Arial" w:hAnsi="Arial" w:cs="Arial"/>
          <w:sz w:val="20"/>
          <w:szCs w:val="20"/>
          <w:lang w:val="en-US"/>
        </w:rPr>
      </w:pPr>
    </w:p>
    <w:p w14:paraId="60048451" w14:textId="2855123C" w:rsidR="00203EAA" w:rsidRDefault="00203EAA" w:rsidP="002D2541">
      <w:pPr>
        <w:spacing w:after="0" w:line="276" w:lineRule="auto"/>
        <w:rPr>
          <w:rFonts w:ascii="Arial" w:hAnsi="Arial" w:cs="Arial"/>
          <w:sz w:val="20"/>
          <w:szCs w:val="20"/>
          <w:lang w:val="en-US"/>
        </w:rPr>
      </w:pPr>
    </w:p>
    <w:p w14:paraId="62A95678" w14:textId="77777777" w:rsidR="00203EAA" w:rsidRPr="00203EAA" w:rsidRDefault="00203EAA" w:rsidP="002D2541">
      <w:pPr>
        <w:spacing w:after="0" w:line="276" w:lineRule="auto"/>
        <w:rPr>
          <w:rFonts w:ascii="Arial" w:hAnsi="Arial" w:cs="Arial"/>
          <w:sz w:val="20"/>
          <w:szCs w:val="20"/>
          <w:lang w:val="en-US"/>
        </w:rPr>
      </w:pPr>
    </w:p>
    <w:p w14:paraId="6E7FC829" w14:textId="77777777" w:rsidR="006C004C" w:rsidRPr="00203EAA" w:rsidRDefault="006C004C" w:rsidP="002D2541">
      <w:pPr>
        <w:spacing w:after="0" w:line="276" w:lineRule="auto"/>
        <w:rPr>
          <w:rFonts w:ascii="Arial" w:hAnsi="Arial" w:cs="Arial"/>
          <w:sz w:val="20"/>
          <w:szCs w:val="20"/>
          <w:lang w:val="en-US"/>
        </w:rPr>
      </w:pPr>
    </w:p>
    <w:p w14:paraId="78AFD3C0" w14:textId="10B3896E" w:rsidR="004D1034" w:rsidRPr="00203EAA" w:rsidRDefault="005B3881" w:rsidP="006C004C">
      <w:pPr>
        <w:ind w:left="-426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  <w:r w:rsidRPr="00203EAA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lastRenderedPageBreak/>
        <w:t>Article 3 - Privacy and confidentiality</w:t>
      </w:r>
    </w:p>
    <w:tbl>
      <w:tblPr>
        <w:tblW w:w="10322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395"/>
        <w:gridCol w:w="5927"/>
      </w:tblGrid>
      <w:tr w:rsidR="004912DC" w:rsidRPr="00203EAA" w14:paraId="4D179F39" w14:textId="77777777" w:rsidTr="008F28A7">
        <w:trPr>
          <w:trHeight w:val="300"/>
        </w:trPr>
        <w:tc>
          <w:tcPr>
            <w:tcW w:w="4395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05228B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5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E7E6E6"/>
            <w:vAlign w:val="center"/>
            <w:hideMark/>
          </w:tcPr>
          <w:p w14:paraId="1D0B1454" w14:textId="79049C08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Satisfaction with </w:t>
            </w:r>
            <w:r w:rsidR="006C004C"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vacy and Confidentiality</w:t>
            </w:r>
          </w:p>
        </w:tc>
      </w:tr>
      <w:tr w:rsidR="008F28A7" w:rsidRPr="00203EAA" w14:paraId="14F50DA3" w14:textId="77777777" w:rsidTr="008F28A7">
        <w:trPr>
          <w:trHeight w:val="242"/>
        </w:trPr>
        <w:tc>
          <w:tcPr>
            <w:tcW w:w="4395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43D34" w14:textId="77777777" w:rsidR="008F28A7" w:rsidRPr="00203EAA" w:rsidRDefault="008F28A7" w:rsidP="002D2541">
            <w:pPr>
              <w:spacing w:after="0" w:line="276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5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CB228" w14:textId="451B5676" w:rsidR="008F28A7" w:rsidRPr="00203EAA" w:rsidRDefault="008F28A7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Covered by a cloth during </w:t>
            </w:r>
            <w:r w:rsidR="005D1B90"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the </w:t>
            </w: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am</w:t>
            </w:r>
          </w:p>
        </w:tc>
      </w:tr>
      <w:tr w:rsidR="008F28A7" w:rsidRPr="00203EAA" w14:paraId="7006996D" w14:textId="77777777" w:rsidTr="008F28A7">
        <w:trPr>
          <w:trHeight w:val="199"/>
        </w:trPr>
        <w:tc>
          <w:tcPr>
            <w:tcW w:w="4395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8E994" w14:textId="77777777" w:rsidR="008F28A7" w:rsidRPr="00203EAA" w:rsidRDefault="008F28A7" w:rsidP="002D2541">
            <w:pPr>
              <w:spacing w:after="0" w:line="276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5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C5918F" w14:textId="3C5ACD16" w:rsidR="008F28A7" w:rsidRPr="00203EAA" w:rsidRDefault="008F28A7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 (95% CI)</w:t>
            </w:r>
          </w:p>
        </w:tc>
      </w:tr>
      <w:tr w:rsidR="008F28A7" w:rsidRPr="00203EAA" w14:paraId="747AAD4B" w14:textId="77777777" w:rsidTr="008F28A7">
        <w:trPr>
          <w:trHeight w:val="222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38E208" w14:textId="77777777" w:rsidR="008F28A7" w:rsidRPr="00203EAA" w:rsidRDefault="008F28A7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ge</w:t>
            </w:r>
          </w:p>
        </w:tc>
        <w:tc>
          <w:tcPr>
            <w:tcW w:w="5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443B6D" w14:textId="62358B12" w:rsidR="008F28A7" w:rsidRPr="00203EAA" w:rsidRDefault="005D1B90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95 (0.88 – 1.04)</w:t>
            </w:r>
          </w:p>
        </w:tc>
      </w:tr>
      <w:tr w:rsidR="008F28A7" w:rsidRPr="00203EAA" w14:paraId="63735AF2" w14:textId="77777777" w:rsidTr="008F28A7">
        <w:trPr>
          <w:trHeight w:val="313"/>
        </w:trPr>
        <w:tc>
          <w:tcPr>
            <w:tcW w:w="4395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56FB7A" w14:textId="77777777" w:rsidR="008F28A7" w:rsidRPr="00203EAA" w:rsidRDefault="008F28A7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men's occupation</w:t>
            </w:r>
          </w:p>
        </w:tc>
        <w:tc>
          <w:tcPr>
            <w:tcW w:w="59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20FA3A15" w14:textId="587432CA" w:rsidR="008F28A7" w:rsidRPr="00203EAA" w:rsidRDefault="008F28A7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8F28A7" w:rsidRPr="00203EAA" w14:paraId="3E6EED7B" w14:textId="77777777" w:rsidTr="008F28A7">
        <w:trPr>
          <w:trHeight w:val="352"/>
        </w:trPr>
        <w:tc>
          <w:tcPr>
            <w:tcW w:w="4395" w:type="dxa"/>
            <w:tcBorders>
              <w:top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74F285" w14:textId="77777777" w:rsidR="008F28A7" w:rsidRPr="00203EAA" w:rsidRDefault="008F28A7" w:rsidP="008F28A7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t working</w:t>
            </w:r>
          </w:p>
        </w:tc>
        <w:tc>
          <w:tcPr>
            <w:tcW w:w="59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3088B4C7" w14:textId="4753A5A3" w:rsidR="008F28A7" w:rsidRPr="00203EAA" w:rsidRDefault="008F28A7" w:rsidP="008F28A7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</w:tr>
      <w:tr w:rsidR="008F28A7" w:rsidRPr="00203EAA" w14:paraId="66EFFA81" w14:textId="77777777" w:rsidTr="008F28A7">
        <w:trPr>
          <w:trHeight w:val="162"/>
        </w:trPr>
        <w:tc>
          <w:tcPr>
            <w:tcW w:w="4395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994B45" w14:textId="77777777" w:rsidR="008F28A7" w:rsidRPr="00203EAA" w:rsidRDefault="008F28A7" w:rsidP="008F28A7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rking</w:t>
            </w:r>
          </w:p>
        </w:tc>
        <w:tc>
          <w:tcPr>
            <w:tcW w:w="59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E969C3" w14:textId="686CE255" w:rsidR="008F28A7" w:rsidRPr="00203EAA" w:rsidRDefault="005D1B90" w:rsidP="008F28A7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71 (0.46 – 6.39)</w:t>
            </w:r>
          </w:p>
        </w:tc>
      </w:tr>
      <w:tr w:rsidR="008F28A7" w:rsidRPr="00203EAA" w14:paraId="5C2C49E8" w14:textId="77777777" w:rsidTr="008F28A7">
        <w:trPr>
          <w:trHeight w:val="313"/>
        </w:trPr>
        <w:tc>
          <w:tcPr>
            <w:tcW w:w="4395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6A06D9" w14:textId="77777777" w:rsidR="008F28A7" w:rsidRPr="00203EAA" w:rsidRDefault="008F28A7" w:rsidP="008F28A7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men's Education</w:t>
            </w:r>
          </w:p>
        </w:tc>
        <w:tc>
          <w:tcPr>
            <w:tcW w:w="59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41958075" w14:textId="59FAE147" w:rsidR="008F28A7" w:rsidRPr="00203EAA" w:rsidRDefault="008F28A7" w:rsidP="008F28A7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</w:tr>
      <w:tr w:rsidR="008F28A7" w:rsidRPr="00203EAA" w14:paraId="146F0B8E" w14:textId="77777777" w:rsidTr="008F28A7">
        <w:trPr>
          <w:trHeight w:val="313"/>
        </w:trPr>
        <w:tc>
          <w:tcPr>
            <w:tcW w:w="4395" w:type="dxa"/>
            <w:tcBorders>
              <w:top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1C39FA" w14:textId="77777777" w:rsidR="008F28A7" w:rsidRPr="00203EAA" w:rsidRDefault="008F28A7" w:rsidP="008F28A7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lliterate</w:t>
            </w:r>
          </w:p>
        </w:tc>
        <w:tc>
          <w:tcPr>
            <w:tcW w:w="59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17E8E67E" w14:textId="08A147D3" w:rsidR="008F28A7" w:rsidRPr="00203EAA" w:rsidRDefault="008F28A7" w:rsidP="008F28A7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</w:tr>
      <w:tr w:rsidR="008F28A7" w:rsidRPr="00203EAA" w14:paraId="6F9BF82F" w14:textId="77777777" w:rsidTr="008F28A7">
        <w:trPr>
          <w:trHeight w:val="134"/>
        </w:trPr>
        <w:tc>
          <w:tcPr>
            <w:tcW w:w="4395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1AF32C" w14:textId="77777777" w:rsidR="008F28A7" w:rsidRPr="00203EAA" w:rsidRDefault="008F28A7" w:rsidP="008F28A7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iterate</w:t>
            </w:r>
          </w:p>
        </w:tc>
        <w:tc>
          <w:tcPr>
            <w:tcW w:w="59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EF9562" w14:textId="15672F29" w:rsidR="008F28A7" w:rsidRPr="00203EAA" w:rsidRDefault="005D1B90" w:rsidP="008F28A7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0.56 (0.18 – </w:t>
            </w:r>
            <w:r w:rsidR="00BE0955"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1.77) </w:t>
            </w:r>
          </w:p>
        </w:tc>
      </w:tr>
      <w:tr w:rsidR="008F28A7" w:rsidRPr="00203EAA" w14:paraId="1757C57C" w14:textId="77777777" w:rsidTr="008F28A7">
        <w:trPr>
          <w:trHeight w:val="313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8D06BA" w14:textId="77777777" w:rsidR="008F28A7" w:rsidRPr="00203EAA" w:rsidRDefault="008F28A7" w:rsidP="008F28A7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ity</w:t>
            </w:r>
          </w:p>
        </w:tc>
        <w:tc>
          <w:tcPr>
            <w:tcW w:w="59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3647FDE4" w14:textId="5DFBFCD3" w:rsidR="008F28A7" w:rsidRPr="00203EAA" w:rsidRDefault="008F28A7" w:rsidP="008F28A7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</w:tr>
      <w:tr w:rsidR="008F28A7" w:rsidRPr="00203EAA" w14:paraId="6D654E75" w14:textId="77777777" w:rsidTr="008F28A7">
        <w:trPr>
          <w:trHeight w:val="470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3FF433" w14:textId="77777777" w:rsidR="008F28A7" w:rsidRPr="00203EAA" w:rsidRDefault="008F28A7" w:rsidP="008F28A7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ulti Parous</w:t>
            </w:r>
          </w:p>
        </w:tc>
        <w:tc>
          <w:tcPr>
            <w:tcW w:w="59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39880D50" w14:textId="271F1474" w:rsidR="008F28A7" w:rsidRPr="00203EAA" w:rsidRDefault="008F28A7" w:rsidP="008F28A7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</w:tr>
      <w:tr w:rsidR="008F28A7" w:rsidRPr="00203EAA" w14:paraId="1A4A9C00" w14:textId="77777777" w:rsidTr="008F28A7">
        <w:trPr>
          <w:trHeight w:val="64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7FC8D3" w14:textId="77777777" w:rsidR="008F28A7" w:rsidRPr="00203EAA" w:rsidRDefault="008F28A7" w:rsidP="008F28A7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ry Parous</w:t>
            </w:r>
          </w:p>
        </w:tc>
        <w:tc>
          <w:tcPr>
            <w:tcW w:w="59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483D43" w14:textId="33772393" w:rsidR="008F28A7" w:rsidRPr="00203EAA" w:rsidRDefault="005D1B90" w:rsidP="008F28A7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72 (0.38 – 7.94)</w:t>
            </w:r>
          </w:p>
        </w:tc>
      </w:tr>
    </w:tbl>
    <w:p w14:paraId="0A74F6C7" w14:textId="77777777" w:rsidR="002D2541" w:rsidRPr="00203EAA" w:rsidRDefault="002D2541" w:rsidP="002D2541">
      <w:pPr>
        <w:spacing w:after="0" w:line="276" w:lineRule="auto"/>
        <w:rPr>
          <w:rFonts w:ascii="Arial" w:hAnsi="Arial" w:cs="Arial"/>
          <w:sz w:val="20"/>
          <w:szCs w:val="20"/>
          <w:lang w:val="en-US"/>
        </w:rPr>
      </w:pPr>
    </w:p>
    <w:p w14:paraId="2123A2EC" w14:textId="3ED544DA" w:rsidR="004D1034" w:rsidRPr="00203EAA" w:rsidRDefault="00BC061D" w:rsidP="006C004C">
      <w:pPr>
        <w:spacing w:after="0" w:line="276" w:lineRule="auto"/>
        <w:ind w:left="-567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  <w:r w:rsidRPr="00203EAA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Article 4 - Dignity and respect</w:t>
      </w:r>
    </w:p>
    <w:tbl>
      <w:tblPr>
        <w:tblW w:w="10312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358"/>
        <w:gridCol w:w="3278"/>
        <w:gridCol w:w="3676"/>
      </w:tblGrid>
      <w:tr w:rsidR="004912DC" w:rsidRPr="00203EAA" w14:paraId="4FD86F94" w14:textId="77777777" w:rsidTr="006C004C">
        <w:trPr>
          <w:trHeight w:val="282"/>
        </w:trPr>
        <w:tc>
          <w:tcPr>
            <w:tcW w:w="33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373A4C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69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47C446AE" w14:textId="7889846A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Dignity and </w:t>
            </w:r>
            <w:r w:rsidR="004D1034"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</w:t>
            </w: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spect</w:t>
            </w:r>
          </w:p>
        </w:tc>
      </w:tr>
      <w:tr w:rsidR="004912DC" w:rsidRPr="00203EAA" w14:paraId="14DF6292" w14:textId="77777777" w:rsidTr="006C004C">
        <w:trPr>
          <w:trHeight w:val="343"/>
        </w:trPr>
        <w:tc>
          <w:tcPr>
            <w:tcW w:w="335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D6FF6" w14:textId="77777777" w:rsidR="002D2541" w:rsidRPr="00203EAA" w:rsidRDefault="002D2541" w:rsidP="002D2541">
            <w:pPr>
              <w:spacing w:after="0" w:line="276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FCF91F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Choosing not to </w:t>
            </w:r>
            <w:proofErr w:type="gramStart"/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ake action</w:t>
            </w:r>
            <w:proofErr w:type="gramEnd"/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despite feeling disrespected</w:t>
            </w:r>
          </w:p>
        </w:tc>
        <w:tc>
          <w:tcPr>
            <w:tcW w:w="3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EE026A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tisfaction with handling misconduct or disrespect</w:t>
            </w:r>
          </w:p>
        </w:tc>
      </w:tr>
      <w:tr w:rsidR="004912DC" w:rsidRPr="00203EAA" w14:paraId="0D23A2F2" w14:textId="77777777" w:rsidTr="006C004C">
        <w:trPr>
          <w:trHeight w:val="181"/>
        </w:trPr>
        <w:tc>
          <w:tcPr>
            <w:tcW w:w="335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D52825" w14:textId="77777777" w:rsidR="002D2541" w:rsidRPr="00203EAA" w:rsidRDefault="002D2541" w:rsidP="002D2541">
            <w:pPr>
              <w:spacing w:after="0" w:line="276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71FA9F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 (95% CI)</w:t>
            </w:r>
          </w:p>
        </w:tc>
        <w:tc>
          <w:tcPr>
            <w:tcW w:w="3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A85DCF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 (95% CI)</w:t>
            </w:r>
          </w:p>
        </w:tc>
      </w:tr>
      <w:tr w:rsidR="004912DC" w:rsidRPr="00203EAA" w14:paraId="66934FC5" w14:textId="77777777" w:rsidTr="006C004C">
        <w:trPr>
          <w:trHeight w:val="172"/>
        </w:trPr>
        <w:tc>
          <w:tcPr>
            <w:tcW w:w="335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2EE21A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ge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A4BE29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01 (0.99 - 1.03)</w:t>
            </w:r>
          </w:p>
        </w:tc>
        <w:tc>
          <w:tcPr>
            <w:tcW w:w="3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0B200603" w14:textId="3288EB26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04 (1.01 - 1.06)</w:t>
            </w:r>
          </w:p>
        </w:tc>
      </w:tr>
      <w:tr w:rsidR="004912DC" w:rsidRPr="00203EAA" w14:paraId="700CD876" w14:textId="77777777" w:rsidTr="006C004C">
        <w:trPr>
          <w:trHeight w:val="294"/>
        </w:trPr>
        <w:tc>
          <w:tcPr>
            <w:tcW w:w="3358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6818A0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men's occupation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8586B9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3676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000000" w:fill="FFFFFF"/>
            <w:vAlign w:val="center"/>
            <w:hideMark/>
          </w:tcPr>
          <w:p w14:paraId="1D8E1D75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</w:tr>
      <w:tr w:rsidR="004912DC" w:rsidRPr="00203EAA" w14:paraId="0FA224A1" w14:textId="77777777" w:rsidTr="006C004C">
        <w:trPr>
          <w:trHeight w:val="331"/>
        </w:trPr>
        <w:tc>
          <w:tcPr>
            <w:tcW w:w="3358" w:type="dxa"/>
            <w:tcBorders>
              <w:top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D90CBC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t working</w:t>
            </w:r>
          </w:p>
        </w:tc>
        <w:tc>
          <w:tcPr>
            <w:tcW w:w="3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CA4CB5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3676" w:type="dxa"/>
            <w:tcBorders>
              <w:top w:val="nil"/>
              <w:left w:val="single" w:sz="4" w:space="0" w:color="auto"/>
              <w:bottom w:val="nil"/>
            </w:tcBorders>
            <w:shd w:val="clear" w:color="000000" w:fill="FFFFFF"/>
            <w:vAlign w:val="center"/>
            <w:hideMark/>
          </w:tcPr>
          <w:p w14:paraId="17ED8F60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</w:tr>
      <w:tr w:rsidR="004912DC" w:rsidRPr="00203EAA" w14:paraId="4A53617D" w14:textId="77777777" w:rsidTr="006C004C">
        <w:trPr>
          <w:trHeight w:val="223"/>
        </w:trPr>
        <w:tc>
          <w:tcPr>
            <w:tcW w:w="3358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63E44B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rking</w:t>
            </w:r>
          </w:p>
        </w:tc>
        <w:tc>
          <w:tcPr>
            <w:tcW w:w="32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39E6BD" w14:textId="45283FCB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56 (0.43 - 0.74)</w:t>
            </w:r>
          </w:p>
        </w:tc>
        <w:tc>
          <w:tcPr>
            <w:tcW w:w="3676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5955C42A" w14:textId="49B1CD92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18 (0.11 - 0.29)</w:t>
            </w:r>
          </w:p>
        </w:tc>
      </w:tr>
      <w:tr w:rsidR="004912DC" w:rsidRPr="00203EAA" w14:paraId="453A3462" w14:textId="77777777" w:rsidTr="006C004C">
        <w:trPr>
          <w:trHeight w:val="294"/>
        </w:trPr>
        <w:tc>
          <w:tcPr>
            <w:tcW w:w="3358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CFD744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men's Education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824A41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3676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000000" w:fill="FFFFFF"/>
            <w:vAlign w:val="center"/>
            <w:hideMark/>
          </w:tcPr>
          <w:p w14:paraId="746797DF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</w:tr>
      <w:tr w:rsidR="004912DC" w:rsidRPr="00203EAA" w14:paraId="7B4BD8FB" w14:textId="77777777" w:rsidTr="006C004C">
        <w:trPr>
          <w:trHeight w:val="294"/>
        </w:trPr>
        <w:tc>
          <w:tcPr>
            <w:tcW w:w="3358" w:type="dxa"/>
            <w:tcBorders>
              <w:top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F85C81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lliterate</w:t>
            </w:r>
          </w:p>
        </w:tc>
        <w:tc>
          <w:tcPr>
            <w:tcW w:w="3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01B6F4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3676" w:type="dxa"/>
            <w:tcBorders>
              <w:top w:val="nil"/>
              <w:left w:val="single" w:sz="4" w:space="0" w:color="auto"/>
              <w:bottom w:val="nil"/>
            </w:tcBorders>
            <w:shd w:val="clear" w:color="000000" w:fill="FFFFFF"/>
            <w:vAlign w:val="center"/>
            <w:hideMark/>
          </w:tcPr>
          <w:p w14:paraId="07D46C4F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</w:tr>
      <w:tr w:rsidR="004912DC" w:rsidRPr="00203EAA" w14:paraId="4806C7F2" w14:textId="77777777" w:rsidTr="006C004C">
        <w:trPr>
          <w:trHeight w:val="57"/>
        </w:trPr>
        <w:tc>
          <w:tcPr>
            <w:tcW w:w="3358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CFFD8F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iterate</w:t>
            </w:r>
          </w:p>
        </w:tc>
        <w:tc>
          <w:tcPr>
            <w:tcW w:w="32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3F31D6" w14:textId="684D2A26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25 (0.94 - 1.64)</w:t>
            </w:r>
          </w:p>
        </w:tc>
        <w:tc>
          <w:tcPr>
            <w:tcW w:w="3676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2067C53F" w14:textId="658BF40F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81 (0.57 - 1.15)</w:t>
            </w:r>
          </w:p>
        </w:tc>
      </w:tr>
      <w:tr w:rsidR="004912DC" w:rsidRPr="00203EAA" w14:paraId="1EB76E23" w14:textId="77777777" w:rsidTr="006C004C">
        <w:trPr>
          <w:trHeight w:val="294"/>
        </w:trPr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316262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ity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9830C7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36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9420B5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</w:tr>
      <w:tr w:rsidR="004912DC" w:rsidRPr="00203EAA" w14:paraId="4D9FC9A5" w14:textId="77777777" w:rsidTr="006C004C">
        <w:trPr>
          <w:trHeight w:val="135"/>
        </w:trPr>
        <w:tc>
          <w:tcPr>
            <w:tcW w:w="33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08F8E5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ulti Parous</w:t>
            </w:r>
          </w:p>
        </w:tc>
        <w:tc>
          <w:tcPr>
            <w:tcW w:w="3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4174A2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36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24460B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</w:tr>
      <w:tr w:rsidR="004912DC" w:rsidRPr="00203EAA" w14:paraId="0CE03D43" w14:textId="77777777" w:rsidTr="006C004C">
        <w:trPr>
          <w:trHeight w:val="281"/>
        </w:trPr>
        <w:tc>
          <w:tcPr>
            <w:tcW w:w="3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079AE2" w14:textId="77777777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ry Parous</w:t>
            </w:r>
          </w:p>
        </w:tc>
        <w:tc>
          <w:tcPr>
            <w:tcW w:w="32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CD7EB4" w14:textId="6308186A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82 (0.60 - 1.11)</w:t>
            </w:r>
          </w:p>
        </w:tc>
        <w:tc>
          <w:tcPr>
            <w:tcW w:w="36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82BED9" w14:textId="451EC694" w:rsidR="002D2541" w:rsidRPr="00203EAA" w:rsidRDefault="002D2541" w:rsidP="002D2541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70 (0.47 - 1.04)</w:t>
            </w:r>
          </w:p>
        </w:tc>
      </w:tr>
    </w:tbl>
    <w:p w14:paraId="2405F3BC" w14:textId="77777777" w:rsidR="002D2541" w:rsidRPr="00203EAA" w:rsidRDefault="002D2541" w:rsidP="002D2541">
      <w:pPr>
        <w:spacing w:after="0" w:line="276" w:lineRule="auto"/>
        <w:rPr>
          <w:rFonts w:ascii="Arial" w:hAnsi="Arial" w:cs="Arial"/>
          <w:sz w:val="20"/>
          <w:szCs w:val="20"/>
          <w:lang w:val="en-US"/>
        </w:rPr>
      </w:pPr>
    </w:p>
    <w:p w14:paraId="7FFD016E" w14:textId="40CAC97E" w:rsidR="006C004C" w:rsidRPr="00203EAA" w:rsidRDefault="006C004C">
      <w:pPr>
        <w:rPr>
          <w:rFonts w:ascii="Arial" w:hAnsi="Arial" w:cs="Arial"/>
          <w:sz w:val="20"/>
          <w:szCs w:val="20"/>
          <w:lang w:val="en-US"/>
        </w:rPr>
      </w:pPr>
    </w:p>
    <w:p w14:paraId="125260A3" w14:textId="7D52069B" w:rsidR="005D1B90" w:rsidRPr="00203EAA" w:rsidRDefault="005D1B90">
      <w:pPr>
        <w:rPr>
          <w:rFonts w:ascii="Arial" w:hAnsi="Arial" w:cs="Arial"/>
          <w:sz w:val="20"/>
          <w:szCs w:val="20"/>
          <w:lang w:val="en-US"/>
        </w:rPr>
      </w:pPr>
      <w:r w:rsidRPr="00203EAA">
        <w:rPr>
          <w:rFonts w:ascii="Arial" w:hAnsi="Arial" w:cs="Arial"/>
          <w:sz w:val="20"/>
          <w:szCs w:val="20"/>
          <w:lang w:val="en-US"/>
        </w:rPr>
        <w:br w:type="page"/>
      </w:r>
    </w:p>
    <w:p w14:paraId="7D7A3126" w14:textId="5206A1F8" w:rsidR="004D1034" w:rsidRPr="00203EAA" w:rsidRDefault="008530D3" w:rsidP="006C004C">
      <w:pPr>
        <w:spacing w:after="0" w:line="276" w:lineRule="auto"/>
        <w:ind w:left="-567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  <w:r w:rsidRPr="00203EAA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lastRenderedPageBreak/>
        <w:t>Article 5 - Equitable care</w:t>
      </w:r>
    </w:p>
    <w:tbl>
      <w:tblPr>
        <w:tblW w:w="10203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620"/>
        <w:gridCol w:w="3322"/>
        <w:gridCol w:w="3261"/>
      </w:tblGrid>
      <w:tr w:rsidR="009E2F14" w:rsidRPr="00203EAA" w14:paraId="19078804" w14:textId="77777777" w:rsidTr="009E2F14">
        <w:trPr>
          <w:trHeight w:val="284"/>
        </w:trPr>
        <w:tc>
          <w:tcPr>
            <w:tcW w:w="3620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1BD22F" w14:textId="77777777" w:rsidR="009E2F14" w:rsidRPr="00203EAA" w:rsidRDefault="009E2F14" w:rsidP="00017CCA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65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E7E6E6"/>
            <w:vAlign w:val="center"/>
            <w:hideMark/>
          </w:tcPr>
          <w:p w14:paraId="385B137E" w14:textId="393A4C13" w:rsidR="009E2F14" w:rsidRPr="00203EAA" w:rsidRDefault="009E2F14" w:rsidP="00017CCA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tisfaction with Equitable care</w:t>
            </w:r>
          </w:p>
        </w:tc>
      </w:tr>
      <w:tr w:rsidR="009E2F14" w:rsidRPr="00203EAA" w14:paraId="22C00491" w14:textId="77777777" w:rsidTr="009E2F14">
        <w:trPr>
          <w:trHeight w:val="698"/>
        </w:trPr>
        <w:tc>
          <w:tcPr>
            <w:tcW w:w="3620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9C09E" w14:textId="77777777" w:rsidR="009E2F14" w:rsidRPr="00203EAA" w:rsidRDefault="009E2F14" w:rsidP="00017CCA">
            <w:pPr>
              <w:spacing w:after="0" w:line="276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5F4BF6" w14:textId="0325163E" w:rsidR="009E2F14" w:rsidRPr="00203EAA" w:rsidRDefault="009E2F14" w:rsidP="00017CCA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reated differently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F1D8B0" w14:textId="79FD5CAE" w:rsidR="009E2F14" w:rsidRPr="00203EAA" w:rsidRDefault="009E2F14" w:rsidP="00017CCA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anguage</w:t>
            </w:r>
          </w:p>
        </w:tc>
      </w:tr>
      <w:tr w:rsidR="009E2F14" w:rsidRPr="00203EAA" w14:paraId="4C23970D" w14:textId="77777777" w:rsidTr="009E2F14">
        <w:trPr>
          <w:trHeight w:val="188"/>
        </w:trPr>
        <w:tc>
          <w:tcPr>
            <w:tcW w:w="3620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C02BF" w14:textId="77777777" w:rsidR="009E2F14" w:rsidRPr="00203EAA" w:rsidRDefault="009E2F14" w:rsidP="009E2F14">
            <w:pPr>
              <w:spacing w:after="0" w:line="276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F822B96" w14:textId="652C45C7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 (95% CI)</w:t>
            </w:r>
          </w:p>
        </w:tc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FCED6EF" w14:textId="6E7DCE83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 (95% CI)</w:t>
            </w:r>
          </w:p>
        </w:tc>
      </w:tr>
      <w:tr w:rsidR="009E2F14" w:rsidRPr="00203EAA" w14:paraId="3A4C5C86" w14:textId="77777777" w:rsidTr="009E2F14">
        <w:trPr>
          <w:trHeight w:val="211"/>
        </w:trPr>
        <w:tc>
          <w:tcPr>
            <w:tcW w:w="36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66A76A" w14:textId="77777777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ge</w:t>
            </w:r>
          </w:p>
        </w:tc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31513E" w14:textId="28A77892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98 (0.92 - 1.05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069927" w14:textId="2514E3C0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96 (0.86-1.07)</w:t>
            </w:r>
          </w:p>
        </w:tc>
      </w:tr>
      <w:tr w:rsidR="009E2F14" w:rsidRPr="00203EAA" w14:paraId="57340D09" w14:textId="77777777" w:rsidTr="009E2F14">
        <w:trPr>
          <w:trHeight w:val="296"/>
        </w:trPr>
        <w:tc>
          <w:tcPr>
            <w:tcW w:w="3620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864F82" w14:textId="77777777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men's occupation</w:t>
            </w:r>
          </w:p>
        </w:tc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21A4E500" w14:textId="77777777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4DF2025F" w14:textId="77777777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9E2F14" w:rsidRPr="00203EAA" w14:paraId="2C2A8E08" w14:textId="611D3D7C" w:rsidTr="009E2F14">
        <w:trPr>
          <w:trHeight w:val="333"/>
        </w:trPr>
        <w:tc>
          <w:tcPr>
            <w:tcW w:w="3620" w:type="dxa"/>
            <w:tcBorders>
              <w:top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E502E4" w14:textId="77777777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t working</w:t>
            </w:r>
          </w:p>
        </w:tc>
        <w:tc>
          <w:tcPr>
            <w:tcW w:w="33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</w:tcPr>
          <w:p w14:paraId="26AC9888" w14:textId="7B869321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32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</w:tcPr>
          <w:p w14:paraId="4664599F" w14:textId="74C75BBC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</w:tr>
      <w:tr w:rsidR="009E2F14" w:rsidRPr="00203EAA" w14:paraId="292F7E4B" w14:textId="098F3237" w:rsidTr="009E2F14">
        <w:trPr>
          <w:trHeight w:val="350"/>
        </w:trPr>
        <w:tc>
          <w:tcPr>
            <w:tcW w:w="3620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978AEA" w14:textId="77777777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rking</w:t>
            </w:r>
          </w:p>
        </w:tc>
        <w:tc>
          <w:tcPr>
            <w:tcW w:w="33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BB93430" w14:textId="2830DCA4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5 (0.66 - 3.39)</w:t>
            </w:r>
          </w:p>
        </w:tc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B13CE9B" w14:textId="489D9730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.44 (0.41 – 28.71)</w:t>
            </w:r>
          </w:p>
        </w:tc>
      </w:tr>
      <w:tr w:rsidR="009E2F14" w:rsidRPr="00203EAA" w14:paraId="253CF480" w14:textId="59E2B47C" w:rsidTr="009E2F14">
        <w:trPr>
          <w:trHeight w:val="296"/>
        </w:trPr>
        <w:tc>
          <w:tcPr>
            <w:tcW w:w="3620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0CC795" w14:textId="77777777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men's Education</w:t>
            </w:r>
          </w:p>
        </w:tc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</w:tcPr>
          <w:p w14:paraId="6B516BC7" w14:textId="60E4BCB3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</w:tcPr>
          <w:p w14:paraId="2DA0AA87" w14:textId="42280E25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</w:tr>
      <w:tr w:rsidR="009E2F14" w:rsidRPr="00203EAA" w14:paraId="76DF7C27" w14:textId="0B058186" w:rsidTr="009E2F14">
        <w:trPr>
          <w:trHeight w:val="296"/>
        </w:trPr>
        <w:tc>
          <w:tcPr>
            <w:tcW w:w="3620" w:type="dxa"/>
            <w:tcBorders>
              <w:top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7C9C02" w14:textId="77777777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lliterate</w:t>
            </w:r>
          </w:p>
        </w:tc>
        <w:tc>
          <w:tcPr>
            <w:tcW w:w="33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</w:tcPr>
          <w:p w14:paraId="7D79B378" w14:textId="4D769BF5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32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</w:tcPr>
          <w:p w14:paraId="40E6EC05" w14:textId="5A49E1F1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</w:tr>
      <w:tr w:rsidR="009E2F14" w:rsidRPr="00203EAA" w14:paraId="600C2C80" w14:textId="4BE0207F" w:rsidTr="009E2F14">
        <w:trPr>
          <w:trHeight w:val="127"/>
        </w:trPr>
        <w:tc>
          <w:tcPr>
            <w:tcW w:w="3620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AAD5FB" w14:textId="77777777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iterate</w:t>
            </w:r>
          </w:p>
        </w:tc>
        <w:tc>
          <w:tcPr>
            <w:tcW w:w="33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DFFB18" w14:textId="786FE5D3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05 (0.45 – 2.42)</w:t>
            </w:r>
          </w:p>
        </w:tc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5B07367" w14:textId="60BDEFDE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.45 (0.4 – 28.85)</w:t>
            </w:r>
          </w:p>
        </w:tc>
      </w:tr>
      <w:tr w:rsidR="009E2F14" w:rsidRPr="00203EAA" w14:paraId="5416363F" w14:textId="2C03DEDD" w:rsidTr="009E2F14">
        <w:trPr>
          <w:trHeight w:val="296"/>
        </w:trPr>
        <w:tc>
          <w:tcPr>
            <w:tcW w:w="36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141E7D" w14:textId="77777777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ity</w:t>
            </w:r>
          </w:p>
        </w:tc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</w:tcPr>
          <w:p w14:paraId="74E28224" w14:textId="57002044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</w:tcPr>
          <w:p w14:paraId="30A78C06" w14:textId="3AE2AC7E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</w:tr>
      <w:tr w:rsidR="009E2F14" w:rsidRPr="00203EAA" w14:paraId="59473D54" w14:textId="7C284D95" w:rsidTr="009E2F14">
        <w:trPr>
          <w:trHeight w:val="445"/>
        </w:trPr>
        <w:tc>
          <w:tcPr>
            <w:tcW w:w="3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2BE7AD" w14:textId="77777777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ulti Parous</w:t>
            </w:r>
          </w:p>
        </w:tc>
        <w:tc>
          <w:tcPr>
            <w:tcW w:w="33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</w:tcPr>
          <w:p w14:paraId="7663BB0D" w14:textId="664EB754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32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</w:tcPr>
          <w:p w14:paraId="6B0BCE71" w14:textId="74DC03B4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</w:tr>
      <w:tr w:rsidR="009E2F14" w:rsidRPr="00203EAA" w14:paraId="3FB13BFA" w14:textId="5E3D9E25" w:rsidTr="009E2F14">
        <w:trPr>
          <w:trHeight w:val="61"/>
        </w:trPr>
        <w:tc>
          <w:tcPr>
            <w:tcW w:w="3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08A246" w14:textId="77777777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ry Parous</w:t>
            </w:r>
          </w:p>
        </w:tc>
        <w:tc>
          <w:tcPr>
            <w:tcW w:w="33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F461A57" w14:textId="6B260E8C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97 (0.38 – 2.47)</w:t>
            </w:r>
          </w:p>
        </w:tc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F6D5D4F" w14:textId="673E0270" w:rsidR="009E2F14" w:rsidRPr="00203EAA" w:rsidRDefault="009E2F14" w:rsidP="009E2F14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85 (0.165 – 4.44)</w:t>
            </w:r>
          </w:p>
        </w:tc>
      </w:tr>
    </w:tbl>
    <w:p w14:paraId="04FBCA91" w14:textId="0F2B0676" w:rsidR="006C004C" w:rsidRPr="00203EAA" w:rsidRDefault="006C004C">
      <w:pPr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</w:p>
    <w:p w14:paraId="0B6ED745" w14:textId="500936CC" w:rsidR="004912DC" w:rsidRPr="00203EAA" w:rsidRDefault="00FB7C8C" w:rsidP="006C004C">
      <w:pPr>
        <w:spacing w:after="0" w:line="276" w:lineRule="auto"/>
        <w:ind w:left="-567"/>
        <w:rPr>
          <w:rFonts w:ascii="Arial" w:hAnsi="Arial" w:cs="Arial"/>
          <w:sz w:val="20"/>
          <w:szCs w:val="20"/>
          <w:lang w:val="en-US"/>
        </w:rPr>
      </w:pPr>
      <w:r w:rsidRPr="00203EAA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Article 6 - Right to Healthcare</w:t>
      </w:r>
    </w:p>
    <w:p w14:paraId="152E5DA3" w14:textId="5E1E05AD" w:rsidR="004912DC" w:rsidRPr="00203EAA" w:rsidRDefault="004912DC" w:rsidP="002D2541">
      <w:pPr>
        <w:spacing w:after="0" w:line="276" w:lineRule="auto"/>
        <w:rPr>
          <w:rFonts w:ascii="Arial" w:hAnsi="Arial" w:cs="Arial"/>
          <w:sz w:val="20"/>
          <w:szCs w:val="20"/>
          <w:lang w:val="en-US"/>
        </w:rPr>
      </w:pPr>
    </w:p>
    <w:tbl>
      <w:tblPr>
        <w:tblStyle w:val="TableGrid"/>
        <w:tblpPr w:leftFromText="180" w:rightFromText="180" w:vertAnchor="text" w:horzAnchor="margin" w:tblpXSpec="center" w:tblpY="-49"/>
        <w:tblW w:w="10343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9"/>
        <w:gridCol w:w="2111"/>
        <w:gridCol w:w="2055"/>
        <w:gridCol w:w="2016"/>
        <w:gridCol w:w="1922"/>
      </w:tblGrid>
      <w:tr w:rsidR="006C004C" w:rsidRPr="00203EAA" w14:paraId="2CC3C81D" w14:textId="77777777" w:rsidTr="006C004C">
        <w:trPr>
          <w:trHeight w:val="279"/>
        </w:trPr>
        <w:tc>
          <w:tcPr>
            <w:tcW w:w="2239" w:type="dxa"/>
            <w:vMerge w:val="restart"/>
            <w:tcBorders>
              <w:right w:val="single" w:sz="4" w:space="0" w:color="auto"/>
            </w:tcBorders>
            <w:hideMark/>
          </w:tcPr>
          <w:p w14:paraId="35E112C6" w14:textId="77777777" w:rsidR="004D1034" w:rsidRPr="00203EAA" w:rsidRDefault="004D1034" w:rsidP="004D1034">
            <w:pPr>
              <w:spacing w:line="276" w:lineRule="auto"/>
              <w:ind w:left="-404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81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hideMark/>
          </w:tcPr>
          <w:p w14:paraId="1699FE77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ight to Health Care</w:t>
            </w:r>
          </w:p>
        </w:tc>
      </w:tr>
      <w:tr w:rsidR="004D1034" w:rsidRPr="00203EAA" w14:paraId="77188A87" w14:textId="77777777" w:rsidTr="006C004C">
        <w:trPr>
          <w:trHeight w:val="250"/>
        </w:trPr>
        <w:tc>
          <w:tcPr>
            <w:tcW w:w="2239" w:type="dxa"/>
            <w:vMerge/>
            <w:tcBorders>
              <w:right w:val="single" w:sz="4" w:space="0" w:color="auto"/>
            </w:tcBorders>
            <w:hideMark/>
          </w:tcPr>
          <w:p w14:paraId="6DE0D2CE" w14:textId="77777777" w:rsidR="004D1034" w:rsidRPr="00203EAA" w:rsidRDefault="004D1034" w:rsidP="004D1034">
            <w:pPr>
              <w:spacing w:line="276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4139B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anger sign recall scores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11B5D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abor signs recall scores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3BADE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eonatal danger sign recall scores</w:t>
            </w:r>
          </w:p>
        </w:tc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1994A8B3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cision Making</w:t>
            </w:r>
          </w:p>
        </w:tc>
      </w:tr>
      <w:tr w:rsidR="004D1034" w:rsidRPr="00203EAA" w14:paraId="215BD22E" w14:textId="77777777" w:rsidTr="006C004C">
        <w:trPr>
          <w:trHeight w:val="304"/>
        </w:trPr>
        <w:tc>
          <w:tcPr>
            <w:tcW w:w="2239" w:type="dxa"/>
            <w:vMerge/>
            <w:tcBorders>
              <w:bottom w:val="single" w:sz="4" w:space="0" w:color="auto"/>
              <w:right w:val="single" w:sz="4" w:space="0" w:color="auto"/>
            </w:tcBorders>
            <w:hideMark/>
          </w:tcPr>
          <w:p w14:paraId="03876365" w14:textId="77777777" w:rsidR="004D1034" w:rsidRPr="00203EAA" w:rsidRDefault="004D1034" w:rsidP="004D1034">
            <w:pPr>
              <w:spacing w:line="276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CC107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 (95% CI)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6113F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 (95% CI)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06058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 (95% CI)</w:t>
            </w:r>
          </w:p>
        </w:tc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A8D1497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 (95% CI)</w:t>
            </w:r>
          </w:p>
        </w:tc>
      </w:tr>
      <w:tr w:rsidR="004D1034" w:rsidRPr="00203EAA" w14:paraId="67B88C12" w14:textId="77777777" w:rsidTr="006C004C">
        <w:trPr>
          <w:trHeight w:val="64"/>
        </w:trPr>
        <w:tc>
          <w:tcPr>
            <w:tcW w:w="22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AE2B6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ge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83C35" w14:textId="71A7F2E9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03 (1.00 - 1.05)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2A79CD" w14:textId="67D26EC3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02 (0.99 - 1.04)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F57F5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99 (0.96 - 1.02)</w:t>
            </w:r>
          </w:p>
        </w:tc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762E4275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01 (0.98 - 1.05)</w:t>
            </w:r>
          </w:p>
        </w:tc>
      </w:tr>
      <w:tr w:rsidR="004D1034" w:rsidRPr="00203EAA" w14:paraId="7435AF4D" w14:textId="77777777" w:rsidTr="006C004C">
        <w:trPr>
          <w:trHeight w:val="292"/>
        </w:trPr>
        <w:tc>
          <w:tcPr>
            <w:tcW w:w="2239" w:type="dxa"/>
            <w:tcBorders>
              <w:top w:val="single" w:sz="4" w:space="0" w:color="auto"/>
              <w:bottom w:val="nil"/>
              <w:right w:val="single" w:sz="4" w:space="0" w:color="auto"/>
            </w:tcBorders>
            <w:hideMark/>
          </w:tcPr>
          <w:p w14:paraId="2DE27B43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men's occupation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49F8251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6575A7B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0370097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nil"/>
            </w:tcBorders>
            <w:hideMark/>
          </w:tcPr>
          <w:p w14:paraId="091E8DE1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</w:tr>
      <w:tr w:rsidR="004D1034" w:rsidRPr="00203EAA" w14:paraId="74508736" w14:textId="77777777" w:rsidTr="006C004C">
        <w:trPr>
          <w:trHeight w:val="328"/>
        </w:trPr>
        <w:tc>
          <w:tcPr>
            <w:tcW w:w="2239" w:type="dxa"/>
            <w:tcBorders>
              <w:top w:val="nil"/>
              <w:bottom w:val="nil"/>
              <w:right w:val="single" w:sz="4" w:space="0" w:color="auto"/>
            </w:tcBorders>
            <w:hideMark/>
          </w:tcPr>
          <w:p w14:paraId="4A931083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t working</w:t>
            </w:r>
          </w:p>
        </w:tc>
        <w:tc>
          <w:tcPr>
            <w:tcW w:w="21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6ED4F07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20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8FD866D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20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11AD6FF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</w:tcBorders>
            <w:hideMark/>
          </w:tcPr>
          <w:p w14:paraId="4DB6AE7B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</w:tr>
      <w:tr w:rsidR="004D1034" w:rsidRPr="00203EAA" w14:paraId="44C303FD" w14:textId="77777777" w:rsidTr="006C004C">
        <w:trPr>
          <w:trHeight w:val="413"/>
        </w:trPr>
        <w:tc>
          <w:tcPr>
            <w:tcW w:w="2239" w:type="dxa"/>
            <w:tcBorders>
              <w:top w:val="nil"/>
              <w:bottom w:val="single" w:sz="4" w:space="0" w:color="auto"/>
              <w:right w:val="single" w:sz="4" w:space="0" w:color="auto"/>
            </w:tcBorders>
            <w:hideMark/>
          </w:tcPr>
          <w:p w14:paraId="50601D59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rking</w:t>
            </w:r>
          </w:p>
        </w:tc>
        <w:tc>
          <w:tcPr>
            <w:tcW w:w="21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2CD8E" w14:textId="531EB7A0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70 (0.50 - 0.97)</w:t>
            </w:r>
          </w:p>
        </w:tc>
        <w:tc>
          <w:tcPr>
            <w:tcW w:w="2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47B7C" w14:textId="2E07992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85 (0.64 - 1.11)</w:t>
            </w:r>
          </w:p>
        </w:tc>
        <w:tc>
          <w:tcPr>
            <w:tcW w:w="20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1EEAE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88 (0.57 - 1.33)</w:t>
            </w: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single" w:sz="4" w:space="0" w:color="auto"/>
            </w:tcBorders>
            <w:hideMark/>
          </w:tcPr>
          <w:p w14:paraId="02CE709E" w14:textId="2C0050AB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98 (1.25 - 3.15)</w:t>
            </w:r>
          </w:p>
        </w:tc>
      </w:tr>
      <w:tr w:rsidR="004D1034" w:rsidRPr="00203EAA" w14:paraId="65E6D9D5" w14:textId="77777777" w:rsidTr="006C004C">
        <w:trPr>
          <w:trHeight w:val="292"/>
        </w:trPr>
        <w:tc>
          <w:tcPr>
            <w:tcW w:w="2239" w:type="dxa"/>
            <w:tcBorders>
              <w:top w:val="single" w:sz="4" w:space="0" w:color="auto"/>
              <w:bottom w:val="nil"/>
              <w:right w:val="single" w:sz="4" w:space="0" w:color="auto"/>
            </w:tcBorders>
            <w:hideMark/>
          </w:tcPr>
          <w:p w14:paraId="087CC94C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men's Education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6431E8F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7F82565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5BF7E8B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nil"/>
            </w:tcBorders>
            <w:hideMark/>
          </w:tcPr>
          <w:p w14:paraId="6E664EB8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</w:tr>
      <w:tr w:rsidR="004D1034" w:rsidRPr="00203EAA" w14:paraId="34C794F4" w14:textId="77777777" w:rsidTr="006C004C">
        <w:trPr>
          <w:trHeight w:val="292"/>
        </w:trPr>
        <w:tc>
          <w:tcPr>
            <w:tcW w:w="2239" w:type="dxa"/>
            <w:tcBorders>
              <w:top w:val="nil"/>
              <w:bottom w:val="nil"/>
              <w:right w:val="single" w:sz="4" w:space="0" w:color="auto"/>
            </w:tcBorders>
            <w:hideMark/>
          </w:tcPr>
          <w:p w14:paraId="643FBD48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lliterate</w:t>
            </w:r>
          </w:p>
        </w:tc>
        <w:tc>
          <w:tcPr>
            <w:tcW w:w="21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C4D6B7D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20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1218FAC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20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F919DAA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</w:tcBorders>
            <w:hideMark/>
          </w:tcPr>
          <w:p w14:paraId="505A56FA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</w:tr>
      <w:tr w:rsidR="004D1034" w:rsidRPr="00203EAA" w14:paraId="23D553BA" w14:textId="77777777" w:rsidTr="006C004C">
        <w:trPr>
          <w:trHeight w:val="257"/>
        </w:trPr>
        <w:tc>
          <w:tcPr>
            <w:tcW w:w="2239" w:type="dxa"/>
            <w:tcBorders>
              <w:top w:val="nil"/>
              <w:bottom w:val="single" w:sz="4" w:space="0" w:color="auto"/>
              <w:right w:val="single" w:sz="4" w:space="0" w:color="auto"/>
            </w:tcBorders>
            <w:hideMark/>
          </w:tcPr>
          <w:p w14:paraId="67AA3033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iterate</w:t>
            </w:r>
          </w:p>
        </w:tc>
        <w:tc>
          <w:tcPr>
            <w:tcW w:w="21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81362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00 (0.71 - 1.40)</w:t>
            </w:r>
          </w:p>
        </w:tc>
        <w:tc>
          <w:tcPr>
            <w:tcW w:w="2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C5DEF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10 (0.84 - 1.45)</w:t>
            </w:r>
          </w:p>
        </w:tc>
        <w:tc>
          <w:tcPr>
            <w:tcW w:w="20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C70AB" w14:textId="1E4CA81C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35 (0.90 - 2.03)</w:t>
            </w: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single" w:sz="4" w:space="0" w:color="auto"/>
            </w:tcBorders>
            <w:hideMark/>
          </w:tcPr>
          <w:p w14:paraId="684B179A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.00 (0.66 - 1.52)</w:t>
            </w:r>
          </w:p>
        </w:tc>
      </w:tr>
      <w:tr w:rsidR="004D1034" w:rsidRPr="00203EAA" w14:paraId="250FEA4C" w14:textId="77777777" w:rsidTr="006C004C">
        <w:trPr>
          <w:trHeight w:val="292"/>
        </w:trPr>
        <w:tc>
          <w:tcPr>
            <w:tcW w:w="2239" w:type="dxa"/>
            <w:tcBorders>
              <w:top w:val="single" w:sz="4" w:space="0" w:color="auto"/>
              <w:bottom w:val="nil"/>
              <w:right w:val="single" w:sz="4" w:space="0" w:color="auto"/>
            </w:tcBorders>
            <w:hideMark/>
          </w:tcPr>
          <w:p w14:paraId="49F9C5CF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ity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E267BBB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5656D20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F186DAB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7341B80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 </w:t>
            </w:r>
          </w:p>
        </w:tc>
      </w:tr>
      <w:tr w:rsidR="004D1034" w:rsidRPr="00203EAA" w14:paraId="75E9B11D" w14:textId="77777777" w:rsidTr="006C004C">
        <w:trPr>
          <w:trHeight w:val="438"/>
        </w:trPr>
        <w:tc>
          <w:tcPr>
            <w:tcW w:w="2239" w:type="dxa"/>
            <w:tcBorders>
              <w:top w:val="nil"/>
              <w:bottom w:val="nil"/>
              <w:right w:val="single" w:sz="4" w:space="0" w:color="auto"/>
            </w:tcBorders>
            <w:hideMark/>
          </w:tcPr>
          <w:p w14:paraId="6E9C358E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ulti Parous</w:t>
            </w:r>
          </w:p>
        </w:tc>
        <w:tc>
          <w:tcPr>
            <w:tcW w:w="21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9BF8184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20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2D8ABC0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20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D41B5E7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CEC0788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</w:t>
            </w:r>
          </w:p>
        </w:tc>
      </w:tr>
      <w:tr w:rsidR="004D1034" w:rsidRPr="00203EAA" w14:paraId="3E9CC8C9" w14:textId="77777777" w:rsidTr="006C004C">
        <w:trPr>
          <w:trHeight w:val="371"/>
        </w:trPr>
        <w:tc>
          <w:tcPr>
            <w:tcW w:w="2239" w:type="dxa"/>
            <w:tcBorders>
              <w:top w:val="nil"/>
              <w:bottom w:val="single" w:sz="4" w:space="0" w:color="auto"/>
              <w:right w:val="single" w:sz="4" w:space="0" w:color="auto"/>
            </w:tcBorders>
            <w:hideMark/>
          </w:tcPr>
          <w:p w14:paraId="213C9508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ry Parous</w:t>
            </w:r>
          </w:p>
        </w:tc>
        <w:tc>
          <w:tcPr>
            <w:tcW w:w="21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E122C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87 (0.60 - 1.25)</w:t>
            </w:r>
          </w:p>
        </w:tc>
        <w:tc>
          <w:tcPr>
            <w:tcW w:w="2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BF9A6" w14:textId="23237F2C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58 (0.43 - 0.78)</w:t>
            </w:r>
          </w:p>
        </w:tc>
        <w:tc>
          <w:tcPr>
            <w:tcW w:w="20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54312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94 (0.59 - 1.49)</w:t>
            </w: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B0DCA" w14:textId="77777777" w:rsidR="004D1034" w:rsidRPr="00203EAA" w:rsidRDefault="004D1034" w:rsidP="004D103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203EA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.90 (0.58 - 1.41)</w:t>
            </w:r>
          </w:p>
        </w:tc>
      </w:tr>
    </w:tbl>
    <w:p w14:paraId="3B84E52D" w14:textId="77777777" w:rsidR="004912DC" w:rsidRPr="00203EAA" w:rsidRDefault="004912DC" w:rsidP="002D2541">
      <w:pPr>
        <w:spacing w:after="0" w:line="276" w:lineRule="auto"/>
        <w:rPr>
          <w:rFonts w:ascii="Arial" w:hAnsi="Arial" w:cs="Arial"/>
          <w:sz w:val="20"/>
          <w:szCs w:val="20"/>
          <w:lang w:val="en-US"/>
        </w:rPr>
      </w:pPr>
    </w:p>
    <w:p w14:paraId="0E72B95F" w14:textId="77777777" w:rsidR="004912DC" w:rsidRPr="00203EAA" w:rsidRDefault="004912DC" w:rsidP="002D2541">
      <w:pPr>
        <w:spacing w:after="0" w:line="276" w:lineRule="auto"/>
        <w:rPr>
          <w:rFonts w:ascii="Arial" w:hAnsi="Arial" w:cs="Arial"/>
          <w:sz w:val="20"/>
          <w:szCs w:val="20"/>
          <w:lang w:val="en-US"/>
        </w:rPr>
      </w:pPr>
    </w:p>
    <w:p w14:paraId="590D2F2D" w14:textId="77777777" w:rsidR="002D2541" w:rsidRPr="00203EAA" w:rsidRDefault="002D2541" w:rsidP="002D2541">
      <w:pPr>
        <w:spacing w:after="0" w:line="276" w:lineRule="auto"/>
        <w:rPr>
          <w:rFonts w:ascii="Arial" w:hAnsi="Arial" w:cs="Arial"/>
          <w:sz w:val="20"/>
          <w:szCs w:val="20"/>
          <w:lang w:val="en-US"/>
        </w:rPr>
      </w:pPr>
    </w:p>
    <w:sectPr w:rsidR="002D2541" w:rsidRPr="00203E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923E4"/>
    <w:multiLevelType w:val="hybridMultilevel"/>
    <w:tmpl w:val="9DF07784"/>
    <w:lvl w:ilvl="0" w:tplc="CA62AD22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513" w:hanging="360"/>
      </w:pPr>
    </w:lvl>
    <w:lvl w:ilvl="2" w:tplc="0809001B" w:tentative="1">
      <w:start w:val="1"/>
      <w:numFmt w:val="lowerRoman"/>
      <w:lvlText w:val="%3."/>
      <w:lvlJc w:val="right"/>
      <w:pPr>
        <w:ind w:left="1233" w:hanging="180"/>
      </w:pPr>
    </w:lvl>
    <w:lvl w:ilvl="3" w:tplc="0809000F" w:tentative="1">
      <w:start w:val="1"/>
      <w:numFmt w:val="decimal"/>
      <w:lvlText w:val="%4."/>
      <w:lvlJc w:val="left"/>
      <w:pPr>
        <w:ind w:left="1953" w:hanging="360"/>
      </w:pPr>
    </w:lvl>
    <w:lvl w:ilvl="4" w:tplc="08090019" w:tentative="1">
      <w:start w:val="1"/>
      <w:numFmt w:val="lowerLetter"/>
      <w:lvlText w:val="%5."/>
      <w:lvlJc w:val="left"/>
      <w:pPr>
        <w:ind w:left="2673" w:hanging="360"/>
      </w:pPr>
    </w:lvl>
    <w:lvl w:ilvl="5" w:tplc="0809001B" w:tentative="1">
      <w:start w:val="1"/>
      <w:numFmt w:val="lowerRoman"/>
      <w:lvlText w:val="%6."/>
      <w:lvlJc w:val="right"/>
      <w:pPr>
        <w:ind w:left="3393" w:hanging="180"/>
      </w:pPr>
    </w:lvl>
    <w:lvl w:ilvl="6" w:tplc="0809000F" w:tentative="1">
      <w:start w:val="1"/>
      <w:numFmt w:val="decimal"/>
      <w:lvlText w:val="%7."/>
      <w:lvlJc w:val="left"/>
      <w:pPr>
        <w:ind w:left="4113" w:hanging="360"/>
      </w:pPr>
    </w:lvl>
    <w:lvl w:ilvl="7" w:tplc="08090019" w:tentative="1">
      <w:start w:val="1"/>
      <w:numFmt w:val="lowerLetter"/>
      <w:lvlText w:val="%8."/>
      <w:lvlJc w:val="left"/>
      <w:pPr>
        <w:ind w:left="4833" w:hanging="360"/>
      </w:pPr>
    </w:lvl>
    <w:lvl w:ilvl="8" w:tplc="0809001B" w:tentative="1">
      <w:start w:val="1"/>
      <w:numFmt w:val="lowerRoman"/>
      <w:lvlText w:val="%9."/>
      <w:lvlJc w:val="right"/>
      <w:pPr>
        <w:ind w:left="5553" w:hanging="180"/>
      </w:pPr>
    </w:lvl>
  </w:abstractNum>
  <w:num w:numId="1" w16cid:durableId="720908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NTSyNLQwMTWwtLBQ0lEKTi0uzszPAykwrAUAaVNRziwAAAA="/>
  </w:docVars>
  <w:rsids>
    <w:rsidRoot w:val="002D2541"/>
    <w:rsid w:val="000578CA"/>
    <w:rsid w:val="00203EAA"/>
    <w:rsid w:val="002A5C3B"/>
    <w:rsid w:val="002D2541"/>
    <w:rsid w:val="004912DC"/>
    <w:rsid w:val="004D1034"/>
    <w:rsid w:val="005B3881"/>
    <w:rsid w:val="005D1B90"/>
    <w:rsid w:val="0062080B"/>
    <w:rsid w:val="006A4884"/>
    <w:rsid w:val="006C004C"/>
    <w:rsid w:val="006F58AB"/>
    <w:rsid w:val="007D17CD"/>
    <w:rsid w:val="008530D3"/>
    <w:rsid w:val="008F28A7"/>
    <w:rsid w:val="009E2F14"/>
    <w:rsid w:val="00A137BA"/>
    <w:rsid w:val="00BC061D"/>
    <w:rsid w:val="00BE0955"/>
    <w:rsid w:val="00C37364"/>
    <w:rsid w:val="00E44269"/>
    <w:rsid w:val="00FB7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055C5"/>
  <w15:chartTrackingRefBased/>
  <w15:docId w15:val="{07FCA455-FD9F-4CA7-8301-3EDCE7B2B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4912D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5">
    <w:name w:val="Plain Table 5"/>
    <w:basedOn w:val="TableNormal"/>
    <w:uiPriority w:val="45"/>
    <w:rsid w:val="004912D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4912D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491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08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0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9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35</Words>
  <Characters>305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da Yazdani</dc:creator>
  <cp:keywords/>
  <dc:description/>
  <cp:lastModifiedBy>Zahra</cp:lastModifiedBy>
  <cp:revision>2</cp:revision>
  <dcterms:created xsi:type="dcterms:W3CDTF">2023-04-13T11:10:00Z</dcterms:created>
  <dcterms:modified xsi:type="dcterms:W3CDTF">2023-04-13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f18850-7c25-4c7c-b9a3-e23aede7fc7c</vt:lpwstr>
  </property>
</Properties>
</file>